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268"/>
        <w:gridCol w:w="1844"/>
        <w:gridCol w:w="2409"/>
      </w:tblGrid>
      <w:tr w:rsidR="00EA4117" w:rsidRPr="00087144" w:rsidTr="00ED722C">
        <w:tc>
          <w:tcPr>
            <w:tcW w:w="907" w:type="pct"/>
            <w:shd w:val="clear" w:color="auto" w:fill="E7E6E6" w:themeFill="background2"/>
          </w:tcPr>
          <w:p w:rsidR="00EA4117" w:rsidRPr="0008714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087144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C</w:t>
            </w: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  <w:r w:rsidR="00FD6C02">
              <w:rPr>
                <w:rFonts w:asciiTheme="minorBidi" w:hAnsiTheme="minorBidi"/>
                <w:sz w:val="28"/>
              </w:rPr>
              <w:t>05</w:t>
            </w:r>
          </w:p>
        </w:tc>
      </w:tr>
      <w:tr w:rsidR="00EA4117" w:rsidRPr="00087144" w:rsidTr="00ED722C">
        <w:tc>
          <w:tcPr>
            <w:tcW w:w="907" w:type="pct"/>
            <w:shd w:val="clear" w:color="auto" w:fill="E7E6E6" w:themeFill="background2"/>
          </w:tcPr>
          <w:p w:rsidR="00EA4117" w:rsidRPr="0008714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87144" w:rsidRDefault="007220BE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Remove a book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8714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8714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88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8714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8714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8714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17</w:t>
            </w: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  <w:r w:rsidR="00597512" w:rsidRPr="00087144">
              <w:rPr>
                <w:rFonts w:asciiTheme="minorBidi" w:hAnsiTheme="minorBidi" w:hint="cs"/>
                <w:sz w:val="28"/>
                <w:cs/>
              </w:rPr>
              <w:t>0</w:t>
            </w:r>
            <w:r w:rsidRPr="00087144">
              <w:rPr>
                <w:rFonts w:asciiTheme="minorBidi" w:hAnsiTheme="minorBidi"/>
                <w:sz w:val="28"/>
              </w:rPr>
              <w:t>4</w:t>
            </w: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  <w:r w:rsidRPr="00087144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88" w:type="pct"/>
          </w:tcPr>
          <w:p w:rsidR="0024446E" w:rsidRPr="00087144" w:rsidRDefault="00087144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22</w:t>
            </w:r>
            <w:r w:rsidR="0024446E" w:rsidRPr="00087144">
              <w:rPr>
                <w:rFonts w:asciiTheme="minorBidi" w:hAnsiTheme="minorBidi" w:cs="Cordia New"/>
                <w:sz w:val="28"/>
                <w:cs/>
              </w:rPr>
              <w:t>-</w:t>
            </w:r>
            <w:r w:rsidR="0024446E" w:rsidRPr="00087144">
              <w:rPr>
                <w:rFonts w:asciiTheme="minorBidi" w:hAnsiTheme="minorBidi"/>
                <w:sz w:val="28"/>
              </w:rPr>
              <w:t>04</w:t>
            </w:r>
            <w:r w:rsidR="0024446E" w:rsidRPr="00087144">
              <w:rPr>
                <w:rFonts w:asciiTheme="minorBidi" w:hAnsiTheme="minorBidi" w:cs="Cordia New"/>
                <w:sz w:val="28"/>
                <w:cs/>
              </w:rPr>
              <w:t>-</w:t>
            </w:r>
            <w:r w:rsidR="0024446E" w:rsidRPr="00087144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 xml:space="preserve">The librarian </w:t>
            </w:r>
            <w:r w:rsidR="008E0EEF">
              <w:rPr>
                <w:rFonts w:asciiTheme="minorBidi" w:hAnsiTheme="minorBidi"/>
                <w:sz w:val="28"/>
              </w:rPr>
              <w:t>can remove a book from the shop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click</w:t>
            </w:r>
            <w:r w:rsidR="004675A0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87144">
              <w:rPr>
                <w:rFonts w:asciiTheme="minorBidi" w:hAnsiTheme="minorBidi"/>
                <w:sz w:val="28"/>
              </w:rPr>
              <w:t>Delete book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="008E5B3C">
              <w:rPr>
                <w:rFonts w:asciiTheme="minorBidi" w:hAnsiTheme="minorBidi" w:cs="Cordia New"/>
                <w:sz w:val="28"/>
              </w:rPr>
              <w:t xml:space="preserve"> next to the book name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</w:t>
            </w:r>
            <w:r w:rsidR="004675A0" w:rsidRPr="00087144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087144">
              <w:rPr>
                <w:rFonts w:asciiTheme="minorBidi" w:hAnsiTheme="minorBidi"/>
                <w:sz w:val="28"/>
              </w:rPr>
              <w:t>found the book</w:t>
            </w:r>
            <w:r w:rsidR="00540841">
              <w:rPr>
                <w:rFonts w:asciiTheme="minorBidi" w:hAnsiTheme="minorBidi"/>
                <w:sz w:val="28"/>
              </w:rPr>
              <w:t xml:space="preserve"> </w:t>
            </w:r>
            <w:r w:rsidR="00540841">
              <w:rPr>
                <w:rFonts w:asciiTheme="minorBidi" w:hAnsiTheme="minorBidi"/>
                <w:sz w:val="28"/>
              </w:rPr>
              <w:t>by searching</w:t>
            </w:r>
            <w:bookmarkStart w:id="0" w:name="_GoBack"/>
            <w:bookmarkEnd w:id="0"/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CD52C4">
        <w:tc>
          <w:tcPr>
            <w:tcW w:w="5000" w:type="pct"/>
            <w:gridSpan w:val="5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99" w:type="pct"/>
            <w:gridSpan w:val="2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88" w:type="pct"/>
            <w:shd w:val="clear" w:color="auto" w:fill="E7E6E6" w:themeFill="background2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606" w:type="pct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2199" w:type="pct"/>
            <w:gridSpan w:val="2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  <w:tc>
          <w:tcPr>
            <w:tcW w:w="1288" w:type="pct"/>
            <w:shd w:val="clear" w:color="auto" w:fill="FFFFFF" w:themeFill="background1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24446E" w:rsidRPr="00087144" w:rsidRDefault="00ED722C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ED722C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24446E" w:rsidRPr="00087144">
              <w:rPr>
                <w:rFonts w:asciiTheme="minorBidi" w:hAnsiTheme="minorBidi"/>
                <w:sz w:val="28"/>
              </w:rPr>
              <w:t xml:space="preserve">he status of the book is update to </w:t>
            </w:r>
            <w:r w:rsidR="0024446E" w:rsidRPr="00087144">
              <w:rPr>
                <w:rFonts w:asciiTheme="minorBidi" w:hAnsiTheme="minorBidi" w:cs="Cordia New"/>
                <w:sz w:val="28"/>
                <w:cs/>
              </w:rPr>
              <w:t>“</w:t>
            </w:r>
            <w:r w:rsidR="0024446E" w:rsidRPr="00087144">
              <w:rPr>
                <w:rFonts w:asciiTheme="minorBidi" w:hAnsiTheme="minorBidi"/>
                <w:sz w:val="28"/>
              </w:rPr>
              <w:t>removed</w:t>
            </w:r>
            <w:r w:rsidR="0024446E" w:rsidRPr="00087144">
              <w:rPr>
                <w:rFonts w:asciiTheme="minorBidi" w:hAnsiTheme="minorBidi" w:cs="Cordia New"/>
                <w:sz w:val="28"/>
                <w:cs/>
              </w:rPr>
              <w:t>”</w:t>
            </w:r>
            <w:r w:rsidR="0024446E" w:rsidRPr="00087144">
              <w:rPr>
                <w:rFonts w:asciiTheme="minorBidi" w:hAnsiTheme="minorBidi"/>
                <w:sz w:val="28"/>
                <w:cs/>
              </w:rPr>
              <w:t>.</w:t>
            </w:r>
            <w:r w:rsidRPr="00ED722C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19" w:type="pct"/>
            <w:gridSpan w:val="2"/>
            <w:shd w:val="clear" w:color="auto" w:fill="E7E6E6" w:themeFill="background2"/>
            <w:vAlign w:val="center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274" w:type="pct"/>
            <w:gridSpan w:val="2"/>
            <w:shd w:val="clear" w:color="auto" w:fill="E7E6E6" w:themeFill="background2"/>
            <w:vAlign w:val="center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24446E" w:rsidRPr="00087144" w:rsidTr="00ED722C">
        <w:tc>
          <w:tcPr>
            <w:tcW w:w="907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1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Delete book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next to the book name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2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click</w:t>
            </w:r>
            <w:r w:rsidR="00DC2B2E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87144">
              <w:rPr>
                <w:rFonts w:asciiTheme="minorBidi" w:hAnsiTheme="minorBidi"/>
                <w:sz w:val="28"/>
              </w:rPr>
              <w:t>Delete book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27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4446E" w:rsidRPr="00087144" w:rsidTr="00ED722C">
        <w:tc>
          <w:tcPr>
            <w:tcW w:w="907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3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Are you confirm to deleted this book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 xml:space="preserve">and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Yes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 xml:space="preserve">button and </w:t>
            </w:r>
            <w:r w:rsidRPr="00087144">
              <w:rPr>
                <w:rFonts w:asciiTheme="minorBidi" w:hAnsiTheme="minorBidi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sz w:val="28"/>
              </w:rPr>
              <w:t>No</w:t>
            </w:r>
            <w:r w:rsidRPr="0008714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 w:hint="cs"/>
                <w:sz w:val="28"/>
                <w:cs/>
              </w:rPr>
              <w:t xml:space="preserve">. </w:t>
            </w:r>
          </w:p>
        </w:tc>
      </w:tr>
      <w:tr w:rsidR="0024446E" w:rsidRPr="00087144" w:rsidTr="00ED722C">
        <w:tc>
          <w:tcPr>
            <w:tcW w:w="907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4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click</w:t>
            </w:r>
            <w:r w:rsidR="00DC2B2E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87144">
              <w:rPr>
                <w:rFonts w:asciiTheme="minorBidi" w:hAnsiTheme="minorBidi"/>
                <w:sz w:val="28"/>
              </w:rPr>
              <w:t>Ye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[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E1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click</w:t>
            </w:r>
            <w:r w:rsidR="00087144" w:rsidRPr="00087144">
              <w:rPr>
                <w:rFonts w:asciiTheme="minorBidi" w:hAnsiTheme="minorBidi"/>
                <w:color w:val="FF0000"/>
                <w:sz w:val="28"/>
              </w:rPr>
              <w:t>s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No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FF479E" w:rsidRPr="00087144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FF479E"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27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4446E" w:rsidRPr="00087144" w:rsidTr="00ED722C">
        <w:tc>
          <w:tcPr>
            <w:tcW w:w="907" w:type="pct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5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19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274" w:type="pct"/>
            <w:gridSpan w:val="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color w:val="000000"/>
                <w:sz w:val="28"/>
              </w:rPr>
              <w:t xml:space="preserve">The system shall update the book status to </w:t>
            </w:r>
            <w:r w:rsidRPr="0008714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color w:val="000000"/>
                <w:sz w:val="28"/>
              </w:rPr>
              <w:t>removed</w:t>
            </w:r>
            <w:r w:rsidR="00C23A3C" w:rsidRPr="0008714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C23A3C" w:rsidRPr="00087144">
              <w:rPr>
                <w:rFonts w:asciiTheme="minorBidi" w:hAnsiTheme="minorBidi" w:hint="cs"/>
                <w:color w:val="000000"/>
                <w:sz w:val="28"/>
                <w:cs/>
              </w:rPr>
              <w:t xml:space="preserve">. </w:t>
            </w:r>
            <w:r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Pr="00087144">
              <w:rPr>
                <w:rFonts w:asciiTheme="minorBidi" w:hAnsiTheme="minorBidi"/>
                <w:color w:val="FF0000"/>
                <w:sz w:val="28"/>
              </w:rPr>
              <w:t>E2</w:t>
            </w:r>
            <w:r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Pr="00087144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087144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center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1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Pr="00087144">
              <w:rPr>
                <w:rFonts w:asciiTheme="minorBidi" w:hAnsiTheme="minorBidi"/>
                <w:sz w:val="28"/>
              </w:rPr>
              <w:t>Click</w:t>
            </w:r>
            <w:r w:rsidR="00087144" w:rsidRPr="00087144">
              <w:rPr>
                <w:rFonts w:asciiTheme="minorBidi" w:hAnsiTheme="minorBidi"/>
                <w:sz w:val="28"/>
              </w:rPr>
              <w:t>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87144">
              <w:rPr>
                <w:rFonts w:asciiTheme="minorBidi" w:hAnsiTheme="minorBidi"/>
                <w:sz w:val="28"/>
              </w:rPr>
              <w:t>No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87144">
              <w:rPr>
                <w:rFonts w:asciiTheme="minorBidi" w:hAnsiTheme="minorBidi"/>
                <w:sz w:val="28"/>
              </w:rPr>
              <w:t>button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pStyle w:val="a4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ends</w:t>
            </w:r>
            <w:r w:rsidRPr="00087144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E2</w:t>
            </w:r>
            <w:r w:rsidRPr="00087144">
              <w:rPr>
                <w:rFonts w:asciiTheme="minorBidi" w:hAnsiTheme="minorBidi"/>
                <w:sz w:val="28"/>
                <w:cs/>
              </w:rPr>
              <w:t>:</w:t>
            </w:r>
            <w:r w:rsidRPr="00087144">
              <w:rPr>
                <w:rFonts w:asciiTheme="minorBidi" w:hAnsiTheme="minorBidi"/>
                <w:color w:val="FF0000"/>
                <w:sz w:val="28"/>
                <w:cs/>
              </w:rPr>
              <w:t xml:space="preserve"> </w:t>
            </w:r>
            <w:r w:rsidRPr="00087144">
              <w:rPr>
                <w:rFonts w:asciiTheme="minorBidi" w:hAnsiTheme="minorBidi"/>
                <w:sz w:val="28"/>
              </w:rPr>
              <w:t>Database cannot be connected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08714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87144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Pr="0008714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  <w:p w:rsidR="0024446E" w:rsidRPr="00087144" w:rsidRDefault="0024446E" w:rsidP="0024446E">
            <w:pPr>
              <w:pStyle w:val="a4"/>
              <w:numPr>
                <w:ilvl w:val="0"/>
                <w:numId w:val="1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Use case ends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4446E" w:rsidRPr="00087144" w:rsidTr="00ED722C">
        <w:tc>
          <w:tcPr>
            <w:tcW w:w="907" w:type="pct"/>
            <w:shd w:val="clear" w:color="auto" w:fill="E7E6E6" w:themeFill="background2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24446E" w:rsidRPr="00087144" w:rsidRDefault="0024446E" w:rsidP="0024446E">
            <w:pPr>
              <w:jc w:val="both"/>
              <w:rPr>
                <w:rFonts w:asciiTheme="minorBidi" w:hAnsiTheme="minorBidi"/>
                <w:sz w:val="28"/>
              </w:rPr>
            </w:pPr>
            <w:r w:rsidRPr="00087144">
              <w:rPr>
                <w:rFonts w:asciiTheme="minorBidi" w:hAnsiTheme="minorBidi"/>
                <w:sz w:val="28"/>
              </w:rPr>
              <w:t>The librarian must understand English</w:t>
            </w:r>
            <w:r w:rsidRPr="0008714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5F0EA1" w:rsidRPr="00087144" w:rsidRDefault="00540841">
      <w:pPr>
        <w:rPr>
          <w:rFonts w:asciiTheme="minorBidi" w:hAnsiTheme="minorBidi"/>
          <w:sz w:val="28"/>
        </w:rPr>
      </w:pPr>
    </w:p>
    <w:sectPr w:rsidR="005F0EA1" w:rsidRPr="00087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7B0EAC"/>
    <w:multiLevelType w:val="hybridMultilevel"/>
    <w:tmpl w:val="DA327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E2NjcxNDOysDBU0lEKTi0uzszPAykwqgUAGHpPaCwAAAA="/>
  </w:docVars>
  <w:rsids>
    <w:rsidRoot w:val="00EA4117"/>
    <w:rsid w:val="00087144"/>
    <w:rsid w:val="000F3932"/>
    <w:rsid w:val="0024446E"/>
    <w:rsid w:val="003717E5"/>
    <w:rsid w:val="00417552"/>
    <w:rsid w:val="0046477D"/>
    <w:rsid w:val="004675A0"/>
    <w:rsid w:val="004C7648"/>
    <w:rsid w:val="00540841"/>
    <w:rsid w:val="00597512"/>
    <w:rsid w:val="006203B0"/>
    <w:rsid w:val="006B169D"/>
    <w:rsid w:val="00713702"/>
    <w:rsid w:val="007220BE"/>
    <w:rsid w:val="00760C3B"/>
    <w:rsid w:val="007B62F4"/>
    <w:rsid w:val="00875C53"/>
    <w:rsid w:val="008B6000"/>
    <w:rsid w:val="008E0EEF"/>
    <w:rsid w:val="008E5B3C"/>
    <w:rsid w:val="00927BF5"/>
    <w:rsid w:val="00946B40"/>
    <w:rsid w:val="00966735"/>
    <w:rsid w:val="00A8408A"/>
    <w:rsid w:val="00AA621B"/>
    <w:rsid w:val="00B1292E"/>
    <w:rsid w:val="00B16168"/>
    <w:rsid w:val="00B53C1F"/>
    <w:rsid w:val="00C01719"/>
    <w:rsid w:val="00C23A3C"/>
    <w:rsid w:val="00C90CEE"/>
    <w:rsid w:val="00DC2B2E"/>
    <w:rsid w:val="00EA24CB"/>
    <w:rsid w:val="00EA4117"/>
    <w:rsid w:val="00ED722C"/>
    <w:rsid w:val="00F82FB7"/>
    <w:rsid w:val="00FD6C02"/>
    <w:rsid w:val="00FF47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435E91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  <w:rsid w:val="00EA4117"/>
    <w:rPr>
      <w:rFonts w:ascii="TH SarabunPSK" w:hAnsi="TH SarabunPSK"/>
      <w:sz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4C76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351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2</Pages>
  <Words>193</Words>
  <Characters>110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User</cp:lastModifiedBy>
  <cp:revision>36</cp:revision>
  <dcterms:created xsi:type="dcterms:W3CDTF">2015-12-31T07:31:00Z</dcterms:created>
  <dcterms:modified xsi:type="dcterms:W3CDTF">2017-04-26T12:56:00Z</dcterms:modified>
</cp:coreProperties>
</file>